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7,9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3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672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7,811.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136,861.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0,401,091.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2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6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2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0</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2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6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0,554,06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554,06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s="仿宋"/>
                <w:i w:val="0"/>
                <w:color w:val="auto"/>
                <w:kern w:val="2"/>
                <w:sz w:val="21"/>
                <w:szCs w:val="21"/>
                <w:u w:val="none"/>
                <w:lang w:val="en-US" w:eastAsia="zh-CN" w:bidi="ar-SA"/>
              </w:rPr>
            </w:pPr>
            <w:r>
              <w:rPr>
                <w:rFonts w:hint="eastAsia" w:ascii="仿宋" w:hAnsi="仿宋" w:eastAsia="仿宋" w:cs="仿宋"/>
                <w:i w:val="0"/>
                <w:color w:val="auto"/>
                <w:kern w:val="0"/>
                <w:sz w:val="21"/>
                <w:szCs w:val="21"/>
                <w:u w:val="none"/>
                <w:lang w:val="en-US" w:eastAsia="zh-CN" w:bidi="ar"/>
              </w:rPr>
              <w:t>60,554,06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s="仿宋"/>
                <w:i w:val="0"/>
                <w:color w:val="auto"/>
                <w:kern w:val="2"/>
                <w:sz w:val="21"/>
                <w:szCs w:val="21"/>
                <w:u w:val="none"/>
                <w:lang w:val="en-US" w:eastAsia="zh-CN" w:bidi="ar-SA"/>
              </w:rPr>
            </w:pPr>
            <w:r>
              <w:rPr>
                <w:rFonts w:hint="eastAsia" w:ascii="仿宋" w:hAnsi="仿宋" w:eastAsia="仿宋" w:cs="仿宋"/>
                <w:i w:val="0"/>
                <w:color w:val="auto"/>
                <w:kern w:val="0"/>
                <w:sz w:val="21"/>
                <w:szCs w:val="21"/>
                <w:u w:val="none"/>
                <w:lang w:val="en-US" w:eastAsia="zh-CN" w:bidi="ar"/>
              </w:rPr>
              <w:t>60,554,06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578,214.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5,773.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306,330.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2,931.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40,814.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554,06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88,001.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82,252.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45,896.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92,023.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86,568.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46,131.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51,229.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65,168.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7,445.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2,539.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267,256.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zi079zIk4+Kp4iQJBUCAO8JzZKA=" w:salt="aHUxOTNM/2iQcJ7GSgqI+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0F2CB4"/>
    <w:rsid w:val="074F5870"/>
    <w:rsid w:val="077D1837"/>
    <w:rsid w:val="07C07188"/>
    <w:rsid w:val="08F1545E"/>
    <w:rsid w:val="09A13CBC"/>
    <w:rsid w:val="0C1169C9"/>
    <w:rsid w:val="10687770"/>
    <w:rsid w:val="109E69E3"/>
    <w:rsid w:val="134F5BC1"/>
    <w:rsid w:val="14A17047"/>
    <w:rsid w:val="14E74041"/>
    <w:rsid w:val="153D2966"/>
    <w:rsid w:val="188B46A5"/>
    <w:rsid w:val="195F6954"/>
    <w:rsid w:val="1C311D75"/>
    <w:rsid w:val="20A2048B"/>
    <w:rsid w:val="2AA204DB"/>
    <w:rsid w:val="2E344397"/>
    <w:rsid w:val="2F5C56FB"/>
    <w:rsid w:val="2FCD2C4F"/>
    <w:rsid w:val="371A037A"/>
    <w:rsid w:val="38721494"/>
    <w:rsid w:val="394F4B22"/>
    <w:rsid w:val="3D305393"/>
    <w:rsid w:val="3F524561"/>
    <w:rsid w:val="4218718A"/>
    <w:rsid w:val="43314672"/>
    <w:rsid w:val="46776F3C"/>
    <w:rsid w:val="4AED4BA6"/>
    <w:rsid w:val="4D1108E2"/>
    <w:rsid w:val="4EE378EB"/>
    <w:rsid w:val="50D46540"/>
    <w:rsid w:val="54604F6D"/>
    <w:rsid w:val="57FE5038"/>
    <w:rsid w:val="58DF7C14"/>
    <w:rsid w:val="5E660FCE"/>
    <w:rsid w:val="621E37DC"/>
    <w:rsid w:val="64F431AF"/>
    <w:rsid w:val="65720557"/>
    <w:rsid w:val="66FC1FF8"/>
    <w:rsid w:val="673B4350"/>
    <w:rsid w:val="67855A67"/>
    <w:rsid w:val="67DF73FA"/>
    <w:rsid w:val="692A41F0"/>
    <w:rsid w:val="6BB8261F"/>
    <w:rsid w:val="6C7928C7"/>
    <w:rsid w:val="6F3D2CEC"/>
    <w:rsid w:val="705B15C4"/>
    <w:rsid w:val="721D77CA"/>
    <w:rsid w:val="72B166F7"/>
    <w:rsid w:val="72F001A3"/>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054</c:v>
                </c:pt>
                <c:pt idx="1">
                  <c:v>1.0054</c:v>
                </c:pt>
                <c:pt idx="2">
                  <c:v>1.0054</c:v>
                </c:pt>
                <c:pt idx="3">
                  <c:v>1.0064</c:v>
                </c:pt>
                <c:pt idx="4">
                  <c:v>1.0069</c:v>
                </c:pt>
                <c:pt idx="5">
                  <c:v>1.0071</c:v>
                </c:pt>
                <c:pt idx="6">
                  <c:v>1.0095</c:v>
                </c:pt>
                <c:pt idx="7">
                  <c:v>1.0095</c:v>
                </c:pt>
                <c:pt idx="8">
                  <c:v>1.0095</c:v>
                </c:pt>
                <c:pt idx="9">
                  <c:v>1.0099</c:v>
                </c:pt>
                <c:pt idx="10">
                  <c:v>1.0101</c:v>
                </c:pt>
                <c:pt idx="11">
                  <c:v>1.0106</c:v>
                </c:pt>
                <c:pt idx="12">
                  <c:v>1.011</c:v>
                </c:pt>
                <c:pt idx="13">
                  <c:v>1.0113</c:v>
                </c:pt>
                <c:pt idx="14">
                  <c:v>1.0113</c:v>
                </c:pt>
                <c:pt idx="15">
                  <c:v>1.0113</c:v>
                </c:pt>
                <c:pt idx="16">
                  <c:v>1.0127</c:v>
                </c:pt>
                <c:pt idx="17">
                  <c:v>1.013</c:v>
                </c:pt>
                <c:pt idx="18">
                  <c:v>1.0136</c:v>
                </c:pt>
                <c:pt idx="19">
                  <c:v>1.0139</c:v>
                </c:pt>
                <c:pt idx="20">
                  <c:v>1.0143</c:v>
                </c:pt>
                <c:pt idx="21">
                  <c:v>1.0143</c:v>
                </c:pt>
                <c:pt idx="22">
                  <c:v>1.0143</c:v>
                </c:pt>
                <c:pt idx="23">
                  <c:v>1.0151</c:v>
                </c:pt>
                <c:pt idx="24">
                  <c:v>1.0155</c:v>
                </c:pt>
                <c:pt idx="25">
                  <c:v>1.0159</c:v>
                </c:pt>
                <c:pt idx="26">
                  <c:v>1.0161</c:v>
                </c:pt>
                <c:pt idx="27">
                  <c:v>1.0162</c:v>
                </c:pt>
                <c:pt idx="28">
                  <c:v>1.0162</c:v>
                </c:pt>
                <c:pt idx="29">
                  <c:v>1.0166</c:v>
                </c:pt>
                <c:pt idx="30">
                  <c:v>1.0167</c:v>
                </c:pt>
                <c:pt idx="31">
                  <c:v>1.0167</c:v>
                </c:pt>
                <c:pt idx="32">
                  <c:v>1.0166</c:v>
                </c:pt>
                <c:pt idx="33">
                  <c:v>1.0166</c:v>
                </c:pt>
                <c:pt idx="34">
                  <c:v>1.0166</c:v>
                </c:pt>
                <c:pt idx="35">
                  <c:v>1.0166</c:v>
                </c:pt>
                <c:pt idx="36">
                  <c:v>1.0166</c:v>
                </c:pt>
                <c:pt idx="37">
                  <c:v>1.0183</c:v>
                </c:pt>
                <c:pt idx="38">
                  <c:v>1.0185</c:v>
                </c:pt>
                <c:pt idx="39">
                  <c:v>1.0187</c:v>
                </c:pt>
                <c:pt idx="40">
                  <c:v>1.019</c:v>
                </c:pt>
                <c:pt idx="41">
                  <c:v>1.0188</c:v>
                </c:pt>
                <c:pt idx="42">
                  <c:v>1.0188</c:v>
                </c:pt>
                <c:pt idx="43">
                  <c:v>1.0188</c:v>
                </c:pt>
                <c:pt idx="44">
                  <c:v>1.0187</c:v>
                </c:pt>
                <c:pt idx="45">
                  <c:v>1.0187</c:v>
                </c:pt>
                <c:pt idx="46">
                  <c:v>1.0189</c:v>
                </c:pt>
                <c:pt idx="47">
                  <c:v>1.0186</c:v>
                </c:pt>
                <c:pt idx="48">
                  <c:v>1.019</c:v>
                </c:pt>
                <c:pt idx="49">
                  <c:v>1.019</c:v>
                </c:pt>
                <c:pt idx="50">
                  <c:v>1.019</c:v>
                </c:pt>
                <c:pt idx="51">
                  <c:v>1.0193</c:v>
                </c:pt>
                <c:pt idx="52">
                  <c:v>1.0192</c:v>
                </c:pt>
                <c:pt idx="53">
                  <c:v>1.0187</c:v>
                </c:pt>
                <c:pt idx="54">
                  <c:v>1.0186</c:v>
                </c:pt>
                <c:pt idx="55">
                  <c:v>1.0187</c:v>
                </c:pt>
                <c:pt idx="56">
                  <c:v>1.0187</c:v>
                </c:pt>
                <c:pt idx="57">
                  <c:v>1.0187</c:v>
                </c:pt>
                <c:pt idx="58">
                  <c:v>1.0194</c:v>
                </c:pt>
                <c:pt idx="59">
                  <c:v>1.0196</c:v>
                </c:pt>
                <c:pt idx="60">
                  <c:v>1.0195</c:v>
                </c:pt>
                <c:pt idx="61">
                  <c:v>1.0195</c:v>
                </c:pt>
                <c:pt idx="62">
                  <c:v>1.0195</c:v>
                </c:pt>
                <c:pt idx="63">
                  <c:v>1.0195</c:v>
                </c:pt>
                <c:pt idx="64">
                  <c:v>1.0195</c:v>
                </c:pt>
                <c:pt idx="65">
                  <c:v>1.0199</c:v>
                </c:pt>
                <c:pt idx="66">
                  <c:v>1.0199</c:v>
                </c:pt>
                <c:pt idx="67">
                  <c:v>1.0199</c:v>
                </c:pt>
                <c:pt idx="68">
                  <c:v>1.0197</c:v>
                </c:pt>
                <c:pt idx="69">
                  <c:v>1.0198</c:v>
                </c:pt>
                <c:pt idx="70">
                  <c:v>1.0198</c:v>
                </c:pt>
                <c:pt idx="71">
                  <c:v>1.0198</c:v>
                </c:pt>
                <c:pt idx="72">
                  <c:v>1.0208</c:v>
                </c:pt>
                <c:pt idx="73">
                  <c:v>1.0209</c:v>
                </c:pt>
                <c:pt idx="74">
                  <c:v>1.0204</c:v>
                </c:pt>
                <c:pt idx="75">
                  <c:v>1.0203</c:v>
                </c:pt>
                <c:pt idx="76">
                  <c:v>1.0201</c:v>
                </c:pt>
                <c:pt idx="77">
                  <c:v>1.0201</c:v>
                </c:pt>
                <c:pt idx="78">
                  <c:v>1.0201</c:v>
                </c:pt>
                <c:pt idx="79">
                  <c:v>1.0206</c:v>
                </c:pt>
                <c:pt idx="80">
                  <c:v>1.0207</c:v>
                </c:pt>
                <c:pt idx="81">
                  <c:v>1.0208</c:v>
                </c:pt>
                <c:pt idx="82">
                  <c:v>1.0211</c:v>
                </c:pt>
                <c:pt idx="83">
                  <c:v>1.0217</c:v>
                </c:pt>
                <c:pt idx="84">
                  <c:v>1.0217</c:v>
                </c:pt>
                <c:pt idx="85">
                  <c:v>1.0217</c:v>
                </c:pt>
                <c:pt idx="86">
                  <c:v>1.0224</c:v>
                </c:pt>
                <c:pt idx="87">
                  <c:v>1.0226</c:v>
                </c:pt>
                <c:pt idx="88">
                  <c:v>1.0231</c:v>
                </c:pt>
                <c:pt idx="89">
                  <c:v>1.0235</c:v>
                </c:pt>
                <c:pt idx="90">
                  <c:v>1.0241</c:v>
                </c:pt>
                <c:pt idx="91">
                  <c:v>1.0241</c:v>
                </c:pt>
                <c:pt idx="92">
                  <c:v>1.0241</c:v>
                </c:pt>
                <c:pt idx="93">
                  <c:v>1.0241</c:v>
                </c:pt>
                <c:pt idx="94">
                  <c:v>1.0241</c:v>
                </c:pt>
                <c:pt idx="95">
                  <c:v>1.0252</c:v>
                </c:pt>
                <c:pt idx="96">
                  <c:v>1.0254</c:v>
                </c:pt>
                <c:pt idx="97">
                  <c:v>1.0256</c:v>
                </c:pt>
                <c:pt idx="98">
                  <c:v>1.0256</c:v>
                </c:pt>
                <c:pt idx="99">
                  <c:v>1.0256</c:v>
                </c:pt>
                <c:pt idx="100">
                  <c:v>1.0262</c:v>
                </c:pt>
                <c:pt idx="101">
                  <c:v>1.026</c:v>
                </c:pt>
                <c:pt idx="102">
                  <c:v>1.0261</c:v>
                </c:pt>
                <c:pt idx="103">
                  <c:v>1.0263</c:v>
                </c:pt>
                <c:pt idx="104">
                  <c:v>1.0268</c:v>
                </c:pt>
                <c:pt idx="105">
                  <c:v>1.0268</c:v>
                </c:pt>
                <c:pt idx="106">
                  <c:v>1.0267</c:v>
                </c:pt>
                <c:pt idx="107">
                  <c:v>1.0268</c:v>
                </c:pt>
                <c:pt idx="108">
                  <c:v>1.027</c:v>
                </c:pt>
                <c:pt idx="109">
                  <c:v>1.0272</c:v>
                </c:pt>
                <c:pt idx="110">
                  <c:v>1.0274</c:v>
                </c:pt>
                <c:pt idx="111">
                  <c:v>1.0276</c:v>
                </c:pt>
                <c:pt idx="112">
                  <c:v>1.0276</c:v>
                </c:pt>
                <c:pt idx="113">
                  <c:v>1.0276</c:v>
                </c:pt>
                <c:pt idx="114">
                  <c:v>1.0284</c:v>
                </c:pt>
                <c:pt idx="115">
                  <c:v>1.0286</c:v>
                </c:pt>
                <c:pt idx="116">
                  <c:v>1.0289</c:v>
                </c:pt>
                <c:pt idx="117">
                  <c:v>1.029</c:v>
                </c:pt>
                <c:pt idx="118">
                  <c:v>1.0292</c:v>
                </c:pt>
                <c:pt idx="119">
                  <c:v>1.0293</c:v>
                </c:pt>
                <c:pt idx="120">
                  <c:v>1.0293</c:v>
                </c:pt>
                <c:pt idx="121">
                  <c:v>1.0293</c:v>
                </c:pt>
                <c:pt idx="122">
                  <c:v>1.0293</c:v>
                </c:pt>
                <c:pt idx="123">
                  <c:v>1.0293</c:v>
                </c:pt>
                <c:pt idx="124">
                  <c:v>1.0303</c:v>
                </c:pt>
                <c:pt idx="125">
                  <c:v>1.0305</c:v>
                </c:pt>
                <c:pt idx="126">
                  <c:v>1.0305</c:v>
                </c:pt>
                <c:pt idx="127">
                  <c:v>1.0305</c:v>
                </c:pt>
                <c:pt idx="128">
                  <c:v>1.0312</c:v>
                </c:pt>
                <c:pt idx="129">
                  <c:v>1.0317</c:v>
                </c:pt>
                <c:pt idx="130">
                  <c:v>1.0318</c:v>
                </c:pt>
                <c:pt idx="131">
                  <c:v>1.0322</c:v>
                </c:pt>
                <c:pt idx="132">
                  <c:v>1.0327</c:v>
                </c:pt>
                <c:pt idx="133">
                  <c:v>1.0327</c:v>
                </c:pt>
                <c:pt idx="134">
                  <c:v>1.0326</c:v>
                </c:pt>
                <c:pt idx="135">
                  <c:v>1.0335</c:v>
                </c:pt>
                <c:pt idx="136">
                  <c:v>1.0338</c:v>
                </c:pt>
                <c:pt idx="137">
                  <c:v>1.0344</c:v>
                </c:pt>
                <c:pt idx="138">
                  <c:v>1.0349</c:v>
                </c:pt>
                <c:pt idx="139">
                  <c:v>1.0352</c:v>
                </c:pt>
                <c:pt idx="140">
                  <c:v>1.0352</c:v>
                </c:pt>
                <c:pt idx="141">
                  <c:v>1.0352</c:v>
                </c:pt>
                <c:pt idx="142">
                  <c:v>1.036</c:v>
                </c:pt>
                <c:pt idx="143">
                  <c:v>1.0364</c:v>
                </c:pt>
                <c:pt idx="144">
                  <c:v>1.0367</c:v>
                </c:pt>
                <c:pt idx="145">
                  <c:v>1.0371</c:v>
                </c:pt>
                <c:pt idx="146">
                  <c:v>1.0373</c:v>
                </c:pt>
                <c:pt idx="147">
                  <c:v>1.0373</c:v>
                </c:pt>
                <c:pt idx="148">
                  <c:v>1.0373</c:v>
                </c:pt>
                <c:pt idx="149">
                  <c:v>1.0379</c:v>
                </c:pt>
                <c:pt idx="150">
                  <c:v>1.0379</c:v>
                </c:pt>
                <c:pt idx="151">
                  <c:v>1.0379</c:v>
                </c:pt>
                <c:pt idx="152">
                  <c:v>1.038</c:v>
                </c:pt>
                <c:pt idx="153">
                  <c:v>1.038</c:v>
                </c:pt>
                <c:pt idx="154">
                  <c:v>1.038</c:v>
                </c:pt>
                <c:pt idx="155">
                  <c:v>1.038</c:v>
                </c:pt>
                <c:pt idx="156">
                  <c:v>1.0386</c:v>
                </c:pt>
                <c:pt idx="157">
                  <c:v>1.0385</c:v>
                </c:pt>
                <c:pt idx="158">
                  <c:v>1.0385</c:v>
                </c:pt>
                <c:pt idx="159">
                  <c:v>1.0387</c:v>
                </c:pt>
                <c:pt idx="160">
                  <c:v>1.039</c:v>
                </c:pt>
                <c:pt idx="161">
                  <c:v>1.039</c:v>
                </c:pt>
                <c:pt idx="162">
                  <c:v>1.039</c:v>
                </c:pt>
                <c:pt idx="163">
                  <c:v>1.0396</c:v>
                </c:pt>
                <c:pt idx="164">
                  <c:v>1.039</c:v>
                </c:pt>
                <c:pt idx="165">
                  <c:v>1.0391</c:v>
                </c:pt>
                <c:pt idx="166">
                  <c:v>1.0393</c:v>
                </c:pt>
                <c:pt idx="167">
                  <c:v>1.0396</c:v>
                </c:pt>
                <c:pt idx="168">
                  <c:v>1.0396</c:v>
                </c:pt>
                <c:pt idx="169">
                  <c:v>1.0396</c:v>
                </c:pt>
                <c:pt idx="170">
                  <c:v>1.0403</c:v>
                </c:pt>
                <c:pt idx="171">
                  <c:v>1.0405</c:v>
                </c:pt>
                <c:pt idx="172">
                  <c:v>1.0408</c:v>
                </c:pt>
                <c:pt idx="173">
                  <c:v>1.0411</c:v>
                </c:pt>
                <c:pt idx="174">
                  <c:v>1.0412</c:v>
                </c:pt>
                <c:pt idx="175">
                  <c:v>1.0412</c:v>
                </c:pt>
                <c:pt idx="176">
                  <c:v>1.0412</c:v>
                </c:pt>
                <c:pt idx="177">
                  <c:v>1.0419</c:v>
                </c:pt>
                <c:pt idx="178">
                  <c:v>1.0419</c:v>
                </c:pt>
                <c:pt idx="179">
                  <c:v>1.042</c:v>
                </c:pt>
                <c:pt idx="180">
                  <c:v>1.042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000994629003381542</c:v>
                </c:pt>
                <c:pt idx="4">
                  <c:v>0.00149194350507242</c:v>
                </c:pt>
                <c:pt idx="5">
                  <c:v>0.00169086930574891</c:v>
                </c:pt>
                <c:pt idx="6">
                  <c:v>0.00407797891386519</c:v>
                </c:pt>
                <c:pt idx="7">
                  <c:v>0.00407797891386519</c:v>
                </c:pt>
                <c:pt idx="8">
                  <c:v>0.00407797891386519</c:v>
                </c:pt>
                <c:pt idx="9">
                  <c:v>0.00447583051521772</c:v>
                </c:pt>
                <c:pt idx="10">
                  <c:v>0.0046747563158942</c:v>
                </c:pt>
                <c:pt idx="11">
                  <c:v>0.00517207081758486</c:v>
                </c:pt>
                <c:pt idx="12">
                  <c:v>0.00556992241893761</c:v>
                </c:pt>
                <c:pt idx="13">
                  <c:v>0.00586831111995223</c:v>
                </c:pt>
                <c:pt idx="14">
                  <c:v>0.00586831111995223</c:v>
                </c:pt>
                <c:pt idx="15">
                  <c:v>0.00586831111995223</c:v>
                </c:pt>
                <c:pt idx="16">
                  <c:v>0.00726079172468652</c:v>
                </c:pt>
                <c:pt idx="17">
                  <c:v>0.00755918042570114</c:v>
                </c:pt>
                <c:pt idx="18">
                  <c:v>0.00815595782773015</c:v>
                </c:pt>
                <c:pt idx="19">
                  <c:v>0.00845434652874477</c:v>
                </c:pt>
                <c:pt idx="20">
                  <c:v>0.0088521981300973</c:v>
                </c:pt>
                <c:pt idx="21">
                  <c:v>0.0088521981300973</c:v>
                </c:pt>
                <c:pt idx="22">
                  <c:v>0.0088521981300973</c:v>
                </c:pt>
                <c:pt idx="23">
                  <c:v>0.00964790133280258</c:v>
                </c:pt>
                <c:pt idx="24">
                  <c:v>0.0100457529341555</c:v>
                </c:pt>
                <c:pt idx="25">
                  <c:v>0.0104436045355083</c:v>
                </c:pt>
                <c:pt idx="26">
                  <c:v>0.0106425303361846</c:v>
                </c:pt>
                <c:pt idx="27">
                  <c:v>0.0107419932365227</c:v>
                </c:pt>
                <c:pt idx="28">
                  <c:v>0.0107419932365227</c:v>
                </c:pt>
                <c:pt idx="29">
                  <c:v>0.0111398448378754</c:v>
                </c:pt>
                <c:pt idx="30">
                  <c:v>0.0112393077382136</c:v>
                </c:pt>
                <c:pt idx="31">
                  <c:v>0.0112393077382136</c:v>
                </c:pt>
                <c:pt idx="32">
                  <c:v>0.0111398448378754</c:v>
                </c:pt>
                <c:pt idx="33">
                  <c:v>0.0111398448378754</c:v>
                </c:pt>
                <c:pt idx="34">
                  <c:v>0.0111398448378754</c:v>
                </c:pt>
                <c:pt idx="35">
                  <c:v>0.0111398448378754</c:v>
                </c:pt>
                <c:pt idx="36">
                  <c:v>0.0111398448378754</c:v>
                </c:pt>
                <c:pt idx="37">
                  <c:v>0.0128307141436244</c:v>
                </c:pt>
                <c:pt idx="38">
                  <c:v>0.0130296399443006</c:v>
                </c:pt>
                <c:pt idx="39">
                  <c:v>0.0132285657449769</c:v>
                </c:pt>
                <c:pt idx="40">
                  <c:v>0.0135269544459915</c:v>
                </c:pt>
                <c:pt idx="41">
                  <c:v>0.0133280286453152</c:v>
                </c:pt>
                <c:pt idx="42">
                  <c:v>0.0133280286453152</c:v>
                </c:pt>
                <c:pt idx="43">
                  <c:v>0.0133280286453152</c:v>
                </c:pt>
                <c:pt idx="44">
                  <c:v>0.0132285657449769</c:v>
                </c:pt>
                <c:pt idx="45">
                  <c:v>0.0132285657449769</c:v>
                </c:pt>
                <c:pt idx="46">
                  <c:v>0.0134274915456534</c:v>
                </c:pt>
                <c:pt idx="47">
                  <c:v>0.0131291028446388</c:v>
                </c:pt>
                <c:pt idx="48">
                  <c:v>0.0135269544459915</c:v>
                </c:pt>
                <c:pt idx="49">
                  <c:v>0.0135269544459915</c:v>
                </c:pt>
                <c:pt idx="50">
                  <c:v>0.0135269544459915</c:v>
                </c:pt>
                <c:pt idx="51">
                  <c:v>0.0138253431470061</c:v>
                </c:pt>
                <c:pt idx="52">
                  <c:v>0.013725880246668</c:v>
                </c:pt>
                <c:pt idx="53">
                  <c:v>0.0132285657449769</c:v>
                </c:pt>
                <c:pt idx="54">
                  <c:v>0.0131291028446388</c:v>
                </c:pt>
                <c:pt idx="55">
                  <c:v>0.0132285657449769</c:v>
                </c:pt>
                <c:pt idx="56">
                  <c:v>0.0132285657449769</c:v>
                </c:pt>
                <c:pt idx="57">
                  <c:v>0.0132285657449769</c:v>
                </c:pt>
                <c:pt idx="58">
                  <c:v>0.0139248060473443</c:v>
                </c:pt>
                <c:pt idx="59">
                  <c:v>0.0141237318480207</c:v>
                </c:pt>
                <c:pt idx="60">
                  <c:v>0.0140242689476826</c:v>
                </c:pt>
                <c:pt idx="61">
                  <c:v>0.0140242689476826</c:v>
                </c:pt>
                <c:pt idx="62">
                  <c:v>0.0140242689476826</c:v>
                </c:pt>
                <c:pt idx="63">
                  <c:v>0.0140242689476826</c:v>
                </c:pt>
                <c:pt idx="64">
                  <c:v>0.0140242689476826</c:v>
                </c:pt>
                <c:pt idx="65">
                  <c:v>0.0144221205490351</c:v>
                </c:pt>
                <c:pt idx="66">
                  <c:v>0.0144221205490351</c:v>
                </c:pt>
                <c:pt idx="67">
                  <c:v>0.0144221205490351</c:v>
                </c:pt>
                <c:pt idx="68">
                  <c:v>0.0142231947483589</c:v>
                </c:pt>
                <c:pt idx="69">
                  <c:v>0.014322657648697</c:v>
                </c:pt>
                <c:pt idx="70">
                  <c:v>0.014322657648697</c:v>
                </c:pt>
                <c:pt idx="71">
                  <c:v>0.014322657648697</c:v>
                </c:pt>
                <c:pt idx="72">
                  <c:v>0.0153172866520785</c:v>
                </c:pt>
                <c:pt idx="73">
                  <c:v>0.0154167495524169</c:v>
                </c:pt>
                <c:pt idx="74">
                  <c:v>0.014919435050726</c:v>
                </c:pt>
                <c:pt idx="75">
                  <c:v>0.0148199721503879</c:v>
                </c:pt>
                <c:pt idx="76">
                  <c:v>0.0146210463497114</c:v>
                </c:pt>
                <c:pt idx="77">
                  <c:v>0.0146210463497114</c:v>
                </c:pt>
                <c:pt idx="78">
                  <c:v>0.0146210463497114</c:v>
                </c:pt>
                <c:pt idx="79">
                  <c:v>0.0151183608514023</c:v>
                </c:pt>
                <c:pt idx="80">
                  <c:v>0.0152178237517404</c:v>
                </c:pt>
                <c:pt idx="81">
                  <c:v>0.0153172866520785</c:v>
                </c:pt>
                <c:pt idx="82">
                  <c:v>0.0156156753530932</c:v>
                </c:pt>
                <c:pt idx="83">
                  <c:v>0.0162124527551224</c:v>
                </c:pt>
                <c:pt idx="84">
                  <c:v>0.0162124527551224</c:v>
                </c:pt>
                <c:pt idx="85">
                  <c:v>0.0162124527551224</c:v>
                </c:pt>
                <c:pt idx="86">
                  <c:v>0.0169086930574895</c:v>
                </c:pt>
                <c:pt idx="87">
                  <c:v>0.0171076188581658</c:v>
                </c:pt>
                <c:pt idx="88">
                  <c:v>0.0176049333598567</c:v>
                </c:pt>
                <c:pt idx="89">
                  <c:v>0.0180027849612094</c:v>
                </c:pt>
                <c:pt idx="90">
                  <c:v>0.0185995623632385</c:v>
                </c:pt>
                <c:pt idx="91">
                  <c:v>0.0185995623632385</c:v>
                </c:pt>
                <c:pt idx="92">
                  <c:v>0.0185995623632385</c:v>
                </c:pt>
                <c:pt idx="93">
                  <c:v>0.0185995623632385</c:v>
                </c:pt>
                <c:pt idx="94">
                  <c:v>0.0185995623632385</c:v>
                </c:pt>
                <c:pt idx="95">
                  <c:v>0.0196936542669583</c:v>
                </c:pt>
                <c:pt idx="96">
                  <c:v>0.0198925800676348</c:v>
                </c:pt>
                <c:pt idx="97">
                  <c:v>0.0200915058683111</c:v>
                </c:pt>
                <c:pt idx="98">
                  <c:v>0.0200915058683111</c:v>
                </c:pt>
                <c:pt idx="99">
                  <c:v>0.0200915058683111</c:v>
                </c:pt>
                <c:pt idx="100">
                  <c:v>0.0206882832703401</c:v>
                </c:pt>
                <c:pt idx="101">
                  <c:v>0.0204893574696638</c:v>
                </c:pt>
                <c:pt idx="102">
                  <c:v>0.020588820370002</c:v>
                </c:pt>
                <c:pt idx="103">
                  <c:v>0.0207877461706782</c:v>
                </c:pt>
                <c:pt idx="104">
                  <c:v>0.0212850606723691</c:v>
                </c:pt>
                <c:pt idx="105">
                  <c:v>0.0212850606723691</c:v>
                </c:pt>
                <c:pt idx="106">
                  <c:v>0.021185597772031</c:v>
                </c:pt>
                <c:pt idx="107">
                  <c:v>0.0212850606723691</c:v>
                </c:pt>
                <c:pt idx="108">
                  <c:v>0.0214839864730454</c:v>
                </c:pt>
                <c:pt idx="109">
                  <c:v>0.0216829122737217</c:v>
                </c:pt>
                <c:pt idx="110">
                  <c:v>0.0218818380743984</c:v>
                </c:pt>
                <c:pt idx="111">
                  <c:v>0.0220807638750746</c:v>
                </c:pt>
                <c:pt idx="112">
                  <c:v>0.0220807638750746</c:v>
                </c:pt>
                <c:pt idx="113">
                  <c:v>0.0220807638750746</c:v>
                </c:pt>
                <c:pt idx="114">
                  <c:v>0.0228764670777799</c:v>
                </c:pt>
                <c:pt idx="115">
                  <c:v>0.0230753928784562</c:v>
                </c:pt>
                <c:pt idx="116">
                  <c:v>0.0233737815794708</c:v>
                </c:pt>
                <c:pt idx="117">
                  <c:v>0.0234732444798089</c:v>
                </c:pt>
                <c:pt idx="118">
                  <c:v>0.0236721702804852</c:v>
                </c:pt>
                <c:pt idx="119">
                  <c:v>0.0237716331808235</c:v>
                </c:pt>
                <c:pt idx="120">
                  <c:v>0.0237716331808235</c:v>
                </c:pt>
                <c:pt idx="121">
                  <c:v>0.0237716331808235</c:v>
                </c:pt>
                <c:pt idx="122">
                  <c:v>0.0237716331808235</c:v>
                </c:pt>
                <c:pt idx="123">
                  <c:v>0.0237716331808235</c:v>
                </c:pt>
                <c:pt idx="124">
                  <c:v>0.0247662621842053</c:v>
                </c:pt>
                <c:pt idx="125">
                  <c:v>0.0249651879848816</c:v>
                </c:pt>
                <c:pt idx="126">
                  <c:v>0.0249651879848816</c:v>
                </c:pt>
                <c:pt idx="127">
                  <c:v>0.0249651879848816</c:v>
                </c:pt>
                <c:pt idx="128">
                  <c:v>0.0256614282872487</c:v>
                </c:pt>
                <c:pt idx="129">
                  <c:v>0.0261587427889398</c:v>
                </c:pt>
                <c:pt idx="130">
                  <c:v>0.0262582056892779</c:v>
                </c:pt>
                <c:pt idx="131">
                  <c:v>0.0266560572906305</c:v>
                </c:pt>
                <c:pt idx="132">
                  <c:v>0.0271533717923214</c:v>
                </c:pt>
                <c:pt idx="133">
                  <c:v>0.0271533717923214</c:v>
                </c:pt>
                <c:pt idx="134">
                  <c:v>0.0270539088919832</c:v>
                </c:pt>
                <c:pt idx="135">
                  <c:v>0.0279490749950269</c:v>
                </c:pt>
                <c:pt idx="136">
                  <c:v>0.0282474636960413</c:v>
                </c:pt>
                <c:pt idx="137">
                  <c:v>0.0288442410980703</c:v>
                </c:pt>
                <c:pt idx="138">
                  <c:v>0.0293415555997611</c:v>
                </c:pt>
                <c:pt idx="139">
                  <c:v>0.0296399443007755</c:v>
                </c:pt>
                <c:pt idx="140">
                  <c:v>0.0296399443007755</c:v>
                </c:pt>
                <c:pt idx="141">
                  <c:v>0.0296399443007755</c:v>
                </c:pt>
                <c:pt idx="142">
                  <c:v>0.0304356475034813</c:v>
                </c:pt>
                <c:pt idx="143">
                  <c:v>0.0308334991048338</c:v>
                </c:pt>
                <c:pt idx="144">
                  <c:v>0.0311318878058482</c:v>
                </c:pt>
                <c:pt idx="145">
                  <c:v>0.0315297394072009</c:v>
                </c:pt>
                <c:pt idx="146">
                  <c:v>0.0317286652078774</c:v>
                </c:pt>
                <c:pt idx="147">
                  <c:v>0.0317286652078774</c:v>
                </c:pt>
                <c:pt idx="148">
                  <c:v>0.0317286652078774</c:v>
                </c:pt>
                <c:pt idx="149">
                  <c:v>0.0323254426099064</c:v>
                </c:pt>
                <c:pt idx="150">
                  <c:v>0.0323254426099064</c:v>
                </c:pt>
                <c:pt idx="151">
                  <c:v>0.0323254426099064</c:v>
                </c:pt>
                <c:pt idx="152">
                  <c:v>0.0324249055102446</c:v>
                </c:pt>
                <c:pt idx="153">
                  <c:v>0.0324249055102446</c:v>
                </c:pt>
                <c:pt idx="154">
                  <c:v>0.0324249055102446</c:v>
                </c:pt>
                <c:pt idx="155">
                  <c:v>0.0324249055102446</c:v>
                </c:pt>
                <c:pt idx="156">
                  <c:v>0.0330216829122736</c:v>
                </c:pt>
                <c:pt idx="157">
                  <c:v>0.0329222200119355</c:v>
                </c:pt>
                <c:pt idx="158">
                  <c:v>0.0329222200119355</c:v>
                </c:pt>
                <c:pt idx="159">
                  <c:v>0.0331211458126117</c:v>
                </c:pt>
                <c:pt idx="160">
                  <c:v>0.0334195345136263</c:v>
                </c:pt>
                <c:pt idx="161">
                  <c:v>0.0334195345136263</c:v>
                </c:pt>
                <c:pt idx="162">
                  <c:v>0.0334195345136263</c:v>
                </c:pt>
                <c:pt idx="163">
                  <c:v>0.0340163119156556</c:v>
                </c:pt>
                <c:pt idx="164">
                  <c:v>0.0334195345136263</c:v>
                </c:pt>
                <c:pt idx="165">
                  <c:v>0.0335189974139645</c:v>
                </c:pt>
                <c:pt idx="166">
                  <c:v>0.0337179232146407</c:v>
                </c:pt>
                <c:pt idx="167">
                  <c:v>0.0340163119156556</c:v>
                </c:pt>
                <c:pt idx="168">
                  <c:v>0.0340163119156556</c:v>
                </c:pt>
                <c:pt idx="169">
                  <c:v>0.0340163119156556</c:v>
                </c:pt>
                <c:pt idx="170">
                  <c:v>0.0347125522180225</c:v>
                </c:pt>
                <c:pt idx="171">
                  <c:v>0.034911478018699</c:v>
                </c:pt>
                <c:pt idx="172">
                  <c:v>0.0352098667197134</c:v>
                </c:pt>
                <c:pt idx="173">
                  <c:v>0.035508255420728</c:v>
                </c:pt>
                <c:pt idx="174">
                  <c:v>0.0356077183210661</c:v>
                </c:pt>
                <c:pt idx="175">
                  <c:v>0.0356077183210661</c:v>
                </c:pt>
                <c:pt idx="176">
                  <c:v>0.0356077183210661</c:v>
                </c:pt>
                <c:pt idx="177">
                  <c:v>0.0363039586234335</c:v>
                </c:pt>
                <c:pt idx="178">
                  <c:v>0.0363039586234335</c:v>
                </c:pt>
                <c:pt idx="179">
                  <c:v>0.0364034215237716</c:v>
                </c:pt>
                <c:pt idx="180">
                  <c:v>0.036701810224786</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pt idx="163">
                  <c:v>0.0224657534246575</c:v>
                </c:pt>
                <c:pt idx="164">
                  <c:v>0.0226027397260274</c:v>
                </c:pt>
                <c:pt idx="165">
                  <c:v>0.0227397260273973</c:v>
                </c:pt>
                <c:pt idx="166">
                  <c:v>0.0228767123287671</c:v>
                </c:pt>
                <c:pt idx="167">
                  <c:v>0.023013698630137</c:v>
                </c:pt>
                <c:pt idx="168">
                  <c:v>0.0231506849315069</c:v>
                </c:pt>
                <c:pt idx="169">
                  <c:v>0.0232876712328767</c:v>
                </c:pt>
                <c:pt idx="170">
                  <c:v>0.0234246575342466</c:v>
                </c:pt>
                <c:pt idx="171">
                  <c:v>0.0235616438356164</c:v>
                </c:pt>
                <c:pt idx="172">
                  <c:v>0.0236986301369863</c:v>
                </c:pt>
                <c:pt idx="173">
                  <c:v>0.0238356164383562</c:v>
                </c:pt>
                <c:pt idx="174">
                  <c:v>0.023972602739726</c:v>
                </c:pt>
                <c:pt idx="175">
                  <c:v>0.0241095890410959</c:v>
                </c:pt>
                <c:pt idx="176">
                  <c:v>0.0242465753424658</c:v>
                </c:pt>
                <c:pt idx="177">
                  <c:v>0.0243835616438356</c:v>
                </c:pt>
                <c:pt idx="178">
                  <c:v>0.0245205479452055</c:v>
                </c:pt>
                <c:pt idx="179">
                  <c:v>0.0246575342465753</c:v>
                </c:pt>
                <c:pt idx="180">
                  <c:v>0.0247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76</Words>
  <Characters>3527</Characters>
  <Lines>24</Lines>
  <Paragraphs>6</Paragraphs>
  <TotalTime>0</TotalTime>
  <ScaleCrop>false</ScaleCrop>
  <LinksUpToDate>false</LinksUpToDate>
  <CharactersWithSpaces>3583</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5:01:1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F5B1184E9F8C49869E4F7AFE832C417D</vt:lpwstr>
  </property>
</Properties>
</file>